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407831" w14:textId="77777777" w:rsidR="000B6B47" w:rsidRPr="006A15A9" w:rsidRDefault="000B6B47" w:rsidP="000B6B47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6A15A9">
        <w:rPr>
          <w:rFonts w:ascii="Times New Roman" w:hAnsi="Times New Roman" w:cs="Times New Roman"/>
          <w:b/>
          <w:bCs/>
          <w:sz w:val="44"/>
          <w:szCs w:val="44"/>
        </w:rPr>
        <w:t>Pune Institute of Computer Technology</w:t>
      </w:r>
    </w:p>
    <w:p w14:paraId="414FC478" w14:textId="77777777" w:rsidR="000B6B47" w:rsidRDefault="000B6B47" w:rsidP="000B6B47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34"/>
          <w:szCs w:val="34"/>
        </w:rPr>
      </w:pPr>
      <w:r w:rsidRPr="006A15A9">
        <w:rPr>
          <w:rFonts w:ascii="Times New Roman" w:hAnsi="Times New Roman" w:cs="Times New Roman"/>
          <w:b/>
          <w:bCs/>
          <w:sz w:val="34"/>
          <w:szCs w:val="34"/>
        </w:rPr>
        <w:t>Department of Information Technology</w:t>
      </w:r>
    </w:p>
    <w:p w14:paraId="2C31132D" w14:textId="77777777" w:rsidR="000B6B47" w:rsidRDefault="000B6B47" w:rsidP="000B6B47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34"/>
          <w:szCs w:val="34"/>
        </w:rPr>
      </w:pPr>
      <w:r>
        <w:rPr>
          <w:rFonts w:ascii="Times New Roman" w:hAnsi="Times New Roman" w:cs="Times New Roman"/>
          <w:b/>
          <w:bCs/>
          <w:sz w:val="34"/>
          <w:szCs w:val="34"/>
        </w:rPr>
        <w:t>Academic Year:2022-23 (Sem-I)</w:t>
      </w:r>
    </w:p>
    <w:p w14:paraId="71B9682E" w14:textId="77777777" w:rsidR="000B6B47" w:rsidRDefault="000B6B47" w:rsidP="000B6B47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34"/>
          <w:szCs w:val="34"/>
        </w:rPr>
      </w:pPr>
      <w:r>
        <w:rPr>
          <w:rFonts w:ascii="Times New Roman" w:hAnsi="Times New Roman" w:cs="Times New Roman"/>
          <w:b/>
          <w:bCs/>
          <w:sz w:val="34"/>
          <w:szCs w:val="34"/>
        </w:rPr>
        <w:t>Subject:-LP-I(ADBMS)</w:t>
      </w:r>
    </w:p>
    <w:p w14:paraId="70DEADCF" w14:textId="77777777" w:rsidR="000B6B47" w:rsidRDefault="000B6B47" w:rsidP="000B6B47">
      <w:pPr>
        <w:spacing w:after="0" w:line="276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14:paraId="29BEDD34" w14:textId="2271ADEF" w:rsidR="000B6B47" w:rsidRPr="006A15A9" w:rsidRDefault="000B6B47" w:rsidP="000B6B47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42"/>
          <w:szCs w:val="42"/>
        </w:rPr>
      </w:pPr>
      <w:r w:rsidRPr="006A15A9">
        <w:rPr>
          <w:rFonts w:ascii="Times New Roman" w:hAnsi="Times New Roman" w:cs="Times New Roman"/>
          <w:b/>
          <w:bCs/>
          <w:sz w:val="42"/>
          <w:szCs w:val="42"/>
        </w:rPr>
        <w:t>Exercise I</w:t>
      </w:r>
      <w:r>
        <w:rPr>
          <w:rFonts w:ascii="Times New Roman" w:hAnsi="Times New Roman" w:cs="Times New Roman"/>
          <w:b/>
          <w:bCs/>
          <w:sz w:val="42"/>
          <w:szCs w:val="42"/>
        </w:rPr>
        <w:t>I</w:t>
      </w:r>
    </w:p>
    <w:p w14:paraId="2CE32E3D" w14:textId="77777777" w:rsidR="000B6B47" w:rsidRDefault="000B6B47" w:rsidP="000B6B47">
      <w:pPr>
        <w:spacing w:after="0" w:line="276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6A15A9">
        <w:rPr>
          <w:rFonts w:ascii="Times New Roman" w:hAnsi="Times New Roman" w:cs="Times New Roman"/>
          <w:b/>
          <w:bCs/>
          <w:sz w:val="26"/>
          <w:szCs w:val="26"/>
        </w:rPr>
        <w:t>Lab Teacher:-</w:t>
      </w:r>
      <w:r>
        <w:rPr>
          <w:rFonts w:ascii="Times New Roman" w:hAnsi="Times New Roman" w:cs="Times New Roman"/>
          <w:b/>
          <w:bCs/>
          <w:sz w:val="26"/>
          <w:szCs w:val="26"/>
        </w:rPr>
        <w:t>Jagadish Kashinath Kamble</w:t>
      </w:r>
    </w:p>
    <w:p w14:paraId="392934DC" w14:textId="17C09FE8" w:rsidR="003D04B4" w:rsidRPr="003D04B4" w:rsidRDefault="000B6B47" w:rsidP="000B6B47">
      <w:pPr>
        <w:spacing w:after="0" w:line="276" w:lineRule="auto"/>
        <w:rPr>
          <w:rFonts w:eastAsia="Arial"/>
          <w:b/>
          <w:bCs/>
          <w:sz w:val="39"/>
          <w:szCs w:val="39"/>
        </w:rPr>
      </w:pPr>
      <w:r>
        <w:rPr>
          <w:rFonts w:ascii="Times New Roman" w:hAnsi="Times New Roman" w:cs="Times New Roman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0E7243" wp14:editId="42422C16">
                <wp:simplePos x="0" y="0"/>
                <wp:positionH relativeFrom="column">
                  <wp:posOffset>-885826</wp:posOffset>
                </wp:positionH>
                <wp:positionV relativeFrom="paragraph">
                  <wp:posOffset>308610</wp:posOffset>
                </wp:positionV>
                <wp:extent cx="7743825" cy="0"/>
                <wp:effectExtent l="0" t="1905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3825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CA2EAE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9.75pt,24.3pt" to="540pt,2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" strokecolor="#4472c4 [3204]" strokeweight="2.25pt">
                <v:stroke joinstyle="miter"/>
              </v:line>
            </w:pict>
          </mc:Fallback>
        </mc:AlternateContent>
      </w:r>
      <w:r w:rsidRPr="006A15A9">
        <w:rPr>
          <w:rFonts w:ascii="Times New Roman" w:hAnsi="Times New Roman" w:cs="Times New Roman"/>
          <w:b/>
          <w:bCs/>
          <w:sz w:val="26"/>
          <w:szCs w:val="26"/>
        </w:rPr>
        <w:t>Date:-</w:t>
      </w:r>
      <w:r w:rsidR="00E065AF">
        <w:rPr>
          <w:rFonts w:ascii="Times New Roman" w:hAnsi="Times New Roman" w:cs="Times New Roman"/>
          <w:b/>
          <w:bCs/>
          <w:sz w:val="26"/>
          <w:szCs w:val="26"/>
        </w:rPr>
        <w:t>08</w:t>
      </w:r>
      <w:r w:rsidRPr="006A15A9">
        <w:rPr>
          <w:rFonts w:ascii="Times New Roman" w:hAnsi="Times New Roman" w:cs="Times New Roman"/>
          <w:b/>
          <w:bCs/>
          <w:sz w:val="26"/>
          <w:szCs w:val="26"/>
        </w:rPr>
        <w:t>/0</w:t>
      </w:r>
      <w:r w:rsidR="00E065AF">
        <w:rPr>
          <w:rFonts w:ascii="Times New Roman" w:hAnsi="Times New Roman" w:cs="Times New Roman"/>
          <w:b/>
          <w:bCs/>
          <w:sz w:val="26"/>
          <w:szCs w:val="26"/>
        </w:rPr>
        <w:t>8</w:t>
      </w:r>
      <w:bookmarkStart w:id="0" w:name="_GoBack"/>
      <w:bookmarkEnd w:id="0"/>
      <w:r w:rsidRPr="006A15A9">
        <w:rPr>
          <w:rFonts w:ascii="Times New Roman" w:hAnsi="Times New Roman" w:cs="Times New Roman"/>
          <w:b/>
          <w:bCs/>
          <w:sz w:val="26"/>
          <w:szCs w:val="26"/>
        </w:rPr>
        <w:t>/2022</w:t>
      </w:r>
    </w:p>
    <w:p w14:paraId="0A519A79" w14:textId="429A6BDF" w:rsidR="003D04B4" w:rsidRDefault="003D04B4" w:rsidP="003D04B4">
      <w:pPr>
        <w:pStyle w:val="NormalWeb"/>
        <w:spacing w:after="0" w:afterAutospacing="0" w:line="360" w:lineRule="auto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>Q</w:t>
      </w:r>
      <w:r>
        <w:rPr>
          <w:rFonts w:eastAsia="Arial"/>
          <w:sz w:val="27"/>
          <w:szCs w:val="27"/>
        </w:rPr>
        <w:t>1</w:t>
      </w:r>
      <w:r w:rsidRPr="003F0C6F">
        <w:rPr>
          <w:rFonts w:eastAsia="Arial"/>
          <w:sz w:val="27"/>
          <w:szCs w:val="27"/>
        </w:rPr>
        <w:t>. Create Order Management System using MongoDB and Implement Following Statements </w:t>
      </w:r>
    </w:p>
    <w:p w14:paraId="779FB7FF" w14:textId="77777777" w:rsidR="003D04B4" w:rsidRDefault="003D04B4" w:rsidP="003D04B4">
      <w:pPr>
        <w:pStyle w:val="NormalWeb"/>
        <w:numPr>
          <w:ilvl w:val="0"/>
          <w:numId w:val="1"/>
        </w:numPr>
        <w:spacing w:after="0" w:afterAutospacing="0" w:line="360" w:lineRule="auto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>Display the name of customers who have maximum orders.</w:t>
      </w:r>
    </w:p>
    <w:p w14:paraId="456299A3" w14:textId="77777777" w:rsidR="003D04B4" w:rsidRPr="003F0C6F" w:rsidRDefault="003D04B4" w:rsidP="003D04B4">
      <w:pPr>
        <w:pStyle w:val="NormalWeb"/>
        <w:numPr>
          <w:ilvl w:val="0"/>
          <w:numId w:val="1"/>
        </w:numPr>
        <w:spacing w:after="0" w:afterAutospacing="0" w:line="360" w:lineRule="auto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>Display the Mob No of customers who have highest Buying Total.</w:t>
      </w:r>
    </w:p>
    <w:p w14:paraId="72ACE08C" w14:textId="77777777" w:rsidR="003D04B4" w:rsidRPr="003F0C6F" w:rsidRDefault="003D04B4" w:rsidP="003D04B4">
      <w:pPr>
        <w:pStyle w:val="NormalWeb"/>
        <w:numPr>
          <w:ilvl w:val="0"/>
          <w:numId w:val="1"/>
        </w:numPr>
        <w:spacing w:after="0" w:afterAutospacing="0" w:line="360" w:lineRule="auto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> Display how many customers are there in customer collection.</w:t>
      </w:r>
    </w:p>
    <w:p w14:paraId="6D2F4EFF" w14:textId="77777777" w:rsidR="003D04B4" w:rsidRPr="003F0C6F" w:rsidRDefault="003D04B4" w:rsidP="003D04B4">
      <w:pPr>
        <w:pStyle w:val="NormalWeb"/>
        <w:numPr>
          <w:ilvl w:val="0"/>
          <w:numId w:val="1"/>
        </w:numPr>
        <w:spacing w:after="0" w:afterAutospacing="0" w:line="360" w:lineRule="auto"/>
        <w:jc w:val="both"/>
        <w:rPr>
          <w:rFonts w:eastAsia="Arial"/>
          <w:sz w:val="27"/>
          <w:szCs w:val="27"/>
        </w:rPr>
      </w:pPr>
      <w:r>
        <w:rPr>
          <w:rFonts w:eastAsia="Arial"/>
          <w:sz w:val="27"/>
          <w:szCs w:val="27"/>
        </w:rPr>
        <w:t> </w:t>
      </w:r>
      <w:r w:rsidRPr="003F0C6F">
        <w:rPr>
          <w:rFonts w:eastAsia="Arial"/>
          <w:sz w:val="27"/>
          <w:szCs w:val="27"/>
        </w:rPr>
        <w:t>Using collection of customer, and $exists, tell me how many customers belongs from pune city.</w:t>
      </w:r>
    </w:p>
    <w:p w14:paraId="4AF67B75" w14:textId="77777777" w:rsidR="003D04B4" w:rsidRPr="003F0C6F" w:rsidRDefault="003D04B4" w:rsidP="003D04B4">
      <w:pPr>
        <w:pStyle w:val="NormalWeb"/>
        <w:numPr>
          <w:ilvl w:val="0"/>
          <w:numId w:val="1"/>
        </w:numPr>
        <w:spacing w:after="0" w:afterAutospacing="0" w:line="360" w:lineRule="auto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> Find the customer who purchased shoes and cloth product.</w:t>
      </w:r>
    </w:p>
    <w:p w14:paraId="6CEB03DA" w14:textId="77777777" w:rsidR="003D04B4" w:rsidRPr="003F0C6F" w:rsidRDefault="003D04B4" w:rsidP="003D04B4">
      <w:pPr>
        <w:pStyle w:val="NormalWeb"/>
        <w:numPr>
          <w:ilvl w:val="0"/>
          <w:numId w:val="1"/>
        </w:numPr>
        <w:spacing w:after="0" w:afterAutospacing="0" w:line="360" w:lineRule="auto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> Find the top 10 buyers.</w:t>
      </w:r>
    </w:p>
    <w:p w14:paraId="6B2E2F25" w14:textId="77777777" w:rsidR="008D4BE2" w:rsidRDefault="003D04B4" w:rsidP="003D04B4">
      <w:pPr>
        <w:pStyle w:val="NormalWeb"/>
        <w:numPr>
          <w:ilvl w:val="0"/>
          <w:numId w:val="1"/>
        </w:numPr>
        <w:spacing w:after="0" w:afterAutospacing="0" w:line="360" w:lineRule="auto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> Display all the orders where total amount is &gt;1000.</w:t>
      </w:r>
    </w:p>
    <w:p w14:paraId="0558AECD" w14:textId="65D38E02" w:rsidR="003D04B4" w:rsidRDefault="003D04B4" w:rsidP="003D04B4">
      <w:pPr>
        <w:pStyle w:val="NormalWeb"/>
        <w:numPr>
          <w:ilvl w:val="0"/>
          <w:numId w:val="1"/>
        </w:numPr>
        <w:spacing w:after="0" w:afterAutospacing="0" w:line="360" w:lineRule="auto"/>
        <w:jc w:val="both"/>
        <w:rPr>
          <w:rFonts w:eastAsia="Arial"/>
          <w:sz w:val="27"/>
          <w:szCs w:val="27"/>
        </w:rPr>
      </w:pPr>
      <w:r w:rsidRPr="008D4BE2">
        <w:rPr>
          <w:rFonts w:eastAsia="Arial"/>
          <w:sz w:val="27"/>
          <w:szCs w:val="27"/>
        </w:rPr>
        <w:t> Display All the customers with corresponding buying price.</w:t>
      </w:r>
    </w:p>
    <w:p w14:paraId="0687994D" w14:textId="4ACFDF8D" w:rsidR="005D5435" w:rsidRPr="003F0C6F" w:rsidRDefault="005D5435" w:rsidP="005D5435">
      <w:pPr>
        <w:pStyle w:val="NormalWeb"/>
        <w:spacing w:after="0" w:afterAutospacing="0" w:line="360" w:lineRule="auto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>Q.</w:t>
      </w:r>
      <w:r>
        <w:rPr>
          <w:rFonts w:eastAsia="Arial"/>
          <w:sz w:val="27"/>
          <w:szCs w:val="27"/>
        </w:rPr>
        <w:t>2</w:t>
      </w:r>
      <w:r>
        <w:rPr>
          <w:rFonts w:eastAsia="Arial"/>
          <w:sz w:val="27"/>
          <w:szCs w:val="27"/>
        </w:rPr>
        <w:t xml:space="preserve"> </w:t>
      </w:r>
      <w:r w:rsidRPr="003F0C6F">
        <w:rPr>
          <w:rFonts w:eastAsia="Arial"/>
          <w:sz w:val="27"/>
          <w:szCs w:val="27"/>
        </w:rPr>
        <w:t xml:space="preserve">Create </w:t>
      </w:r>
      <w:r w:rsidRPr="003F0C6F">
        <w:rPr>
          <w:rFonts w:eastAsia="Arial"/>
          <w:b/>
          <w:bCs/>
          <w:sz w:val="27"/>
          <w:szCs w:val="27"/>
        </w:rPr>
        <w:t xml:space="preserve">restaurants Management System </w:t>
      </w:r>
      <w:r w:rsidRPr="003F0C6F">
        <w:rPr>
          <w:rFonts w:eastAsia="Arial"/>
          <w:sz w:val="27"/>
          <w:szCs w:val="27"/>
        </w:rPr>
        <w:t>using MongoDB</w:t>
      </w:r>
      <w:r>
        <w:rPr>
          <w:rFonts w:eastAsia="Arial"/>
          <w:sz w:val="27"/>
          <w:szCs w:val="27"/>
        </w:rPr>
        <w:t xml:space="preserve"> with following document fields</w:t>
      </w:r>
    </w:p>
    <w:p w14:paraId="1B10C962" w14:textId="77777777" w:rsidR="005D5435" w:rsidRPr="003F0C6F" w:rsidRDefault="005D5435" w:rsidP="005D5435">
      <w:pPr>
        <w:pStyle w:val="NormalWeb"/>
        <w:spacing w:before="0" w:beforeAutospacing="0" w:after="0" w:afterAutospacing="0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>{</w:t>
      </w:r>
    </w:p>
    <w:p w14:paraId="6E0A8718" w14:textId="77777777" w:rsidR="005D5435" w:rsidRPr="003F0C6F" w:rsidRDefault="005D5435" w:rsidP="005D5435">
      <w:pPr>
        <w:pStyle w:val="NormalWeb"/>
        <w:spacing w:before="0" w:beforeAutospacing="0" w:after="0" w:afterAutospacing="0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 xml:space="preserve">  "address": {</w:t>
      </w:r>
    </w:p>
    <w:p w14:paraId="24EDA366" w14:textId="77777777" w:rsidR="005D5435" w:rsidRPr="003F0C6F" w:rsidRDefault="005D5435" w:rsidP="005D5435">
      <w:pPr>
        <w:pStyle w:val="NormalWeb"/>
        <w:spacing w:before="0" w:beforeAutospacing="0" w:after="0" w:afterAutospacing="0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 xml:space="preserve">     "building": "1007",</w:t>
      </w:r>
      <w:r>
        <w:rPr>
          <w:rFonts w:eastAsia="Arial"/>
          <w:sz w:val="27"/>
          <w:szCs w:val="27"/>
        </w:rPr>
        <w:t xml:space="preserve"> </w:t>
      </w:r>
      <w:r w:rsidRPr="003F0C6F">
        <w:rPr>
          <w:rFonts w:eastAsia="Arial"/>
          <w:sz w:val="27"/>
          <w:szCs w:val="27"/>
        </w:rPr>
        <w:t xml:space="preserve">     "coord": [ -73.856077, 40.848447],</w:t>
      </w:r>
    </w:p>
    <w:p w14:paraId="4BA24750" w14:textId="77777777" w:rsidR="005D5435" w:rsidRPr="003F0C6F" w:rsidRDefault="005D5435" w:rsidP="005D5435">
      <w:pPr>
        <w:pStyle w:val="NormalWeb"/>
        <w:spacing w:before="0" w:beforeAutospacing="0" w:after="0" w:afterAutospacing="0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 xml:space="preserve">     "street": "Tilak Road",     "zipcode": "411046"</w:t>
      </w:r>
    </w:p>
    <w:p w14:paraId="2B9697F0" w14:textId="77777777" w:rsidR="005D5435" w:rsidRPr="003F0C6F" w:rsidRDefault="005D5435" w:rsidP="005D5435">
      <w:pPr>
        <w:pStyle w:val="NormalWeb"/>
        <w:spacing w:before="0" w:beforeAutospacing="0" w:after="0" w:afterAutospacing="0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 xml:space="preserve">  },</w:t>
      </w:r>
    </w:p>
    <w:p w14:paraId="4B4F9DCA" w14:textId="77777777" w:rsidR="005D5435" w:rsidRPr="003F0C6F" w:rsidRDefault="005D5435" w:rsidP="005D5435">
      <w:pPr>
        <w:pStyle w:val="NormalWeb"/>
        <w:spacing w:before="0" w:beforeAutospacing="0" w:after="0" w:afterAutospacing="0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 xml:space="preserve">  "</w:t>
      </w:r>
      <w:r>
        <w:rPr>
          <w:rFonts w:eastAsia="Arial"/>
          <w:sz w:val="27"/>
          <w:szCs w:val="27"/>
        </w:rPr>
        <w:t>area</w:t>
      </w:r>
      <w:r w:rsidRPr="003F0C6F">
        <w:rPr>
          <w:rFonts w:eastAsia="Arial"/>
          <w:sz w:val="27"/>
          <w:szCs w:val="27"/>
        </w:rPr>
        <w:t>": "</w:t>
      </w:r>
      <w:r>
        <w:rPr>
          <w:rFonts w:eastAsia="Arial"/>
          <w:sz w:val="27"/>
          <w:szCs w:val="27"/>
        </w:rPr>
        <w:t>Pune</w:t>
      </w:r>
      <w:r w:rsidRPr="003F0C6F">
        <w:rPr>
          <w:rFonts w:eastAsia="Arial"/>
          <w:sz w:val="27"/>
          <w:szCs w:val="27"/>
        </w:rPr>
        <w:t>",</w:t>
      </w:r>
      <w:r>
        <w:rPr>
          <w:rFonts w:eastAsia="Arial"/>
          <w:sz w:val="27"/>
          <w:szCs w:val="27"/>
        </w:rPr>
        <w:t xml:space="preserve"> </w:t>
      </w:r>
      <w:r w:rsidRPr="003F0C6F">
        <w:rPr>
          <w:rFonts w:eastAsia="Arial"/>
          <w:sz w:val="27"/>
          <w:szCs w:val="27"/>
        </w:rPr>
        <w:t xml:space="preserve">  "cuisine": "Bakery",</w:t>
      </w:r>
    </w:p>
    <w:p w14:paraId="486532C9" w14:textId="77777777" w:rsidR="005D5435" w:rsidRPr="003F0C6F" w:rsidRDefault="005D5435" w:rsidP="005D5435">
      <w:pPr>
        <w:pStyle w:val="NormalWeb"/>
        <w:spacing w:before="0" w:beforeAutospacing="0" w:after="0" w:afterAutospacing="0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 xml:space="preserve">  "grades": [</w:t>
      </w:r>
    </w:p>
    <w:p w14:paraId="6D5A3224" w14:textId="77777777" w:rsidR="005D5435" w:rsidRPr="003F0C6F" w:rsidRDefault="005D5435" w:rsidP="005D5435">
      <w:pPr>
        <w:pStyle w:val="NormalWeb"/>
        <w:spacing w:before="0" w:beforeAutospacing="0" w:after="0" w:afterAutospacing="0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>{ "date": { "$date": 1393804800000 }, "grade": "A", "score": 2 },</w:t>
      </w:r>
    </w:p>
    <w:p w14:paraId="38428936" w14:textId="77777777" w:rsidR="005D5435" w:rsidRPr="003F0C6F" w:rsidRDefault="005D5435" w:rsidP="005D5435">
      <w:pPr>
        <w:pStyle w:val="NormalWeb"/>
        <w:spacing w:before="0" w:beforeAutospacing="0" w:after="0" w:afterAutospacing="0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lastRenderedPageBreak/>
        <w:t>{ "date": { "$date": 1378857600000 }, "grade": "A", "score": 6 },</w:t>
      </w:r>
    </w:p>
    <w:p w14:paraId="6B96B973" w14:textId="77777777" w:rsidR="005D5435" w:rsidRPr="003F0C6F" w:rsidRDefault="005D5435" w:rsidP="005D5435">
      <w:pPr>
        <w:pStyle w:val="NormalWeb"/>
        <w:spacing w:before="0" w:beforeAutospacing="0" w:after="0" w:afterAutospacing="0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>{ "date": { "$date": 1358985600000 }, "grade": "A", "score": 10 },</w:t>
      </w:r>
    </w:p>
    <w:p w14:paraId="10557302" w14:textId="77777777" w:rsidR="005D5435" w:rsidRPr="003F0C6F" w:rsidRDefault="005D5435" w:rsidP="005D5435">
      <w:pPr>
        <w:pStyle w:val="NormalWeb"/>
        <w:spacing w:before="0" w:beforeAutospacing="0" w:after="0" w:afterAutospacing="0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>{ "date": { "$date": 1322006400000 }, "grade": "A", "score": 9 },</w:t>
      </w:r>
    </w:p>
    <w:p w14:paraId="3929BB84" w14:textId="77777777" w:rsidR="005D5435" w:rsidRPr="003F0C6F" w:rsidRDefault="005D5435" w:rsidP="005D5435">
      <w:pPr>
        <w:pStyle w:val="NormalWeb"/>
        <w:spacing w:before="0" w:beforeAutospacing="0" w:after="0" w:afterAutospacing="0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>{ "date": { "$date": 1299715200000 }, "grade": "B", "score": 14 }</w:t>
      </w:r>
    </w:p>
    <w:p w14:paraId="110B7BBE" w14:textId="77777777" w:rsidR="005D5435" w:rsidRPr="003F0C6F" w:rsidRDefault="005D5435" w:rsidP="005D5435">
      <w:pPr>
        <w:pStyle w:val="NormalWeb"/>
        <w:spacing w:before="0" w:beforeAutospacing="0" w:after="0" w:afterAutospacing="0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 xml:space="preserve">  ],</w:t>
      </w:r>
    </w:p>
    <w:p w14:paraId="0096D1C3" w14:textId="77777777" w:rsidR="005D5435" w:rsidRPr="003F0C6F" w:rsidRDefault="005D5435" w:rsidP="005D5435">
      <w:pPr>
        <w:pStyle w:val="NormalWeb"/>
        <w:spacing w:before="0" w:beforeAutospacing="0" w:after="0" w:afterAutospacing="0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 xml:space="preserve">  "name": "</w:t>
      </w:r>
      <w:r>
        <w:rPr>
          <w:rFonts w:eastAsia="Arial"/>
          <w:sz w:val="27"/>
          <w:szCs w:val="27"/>
        </w:rPr>
        <w:t>Jai</w:t>
      </w:r>
      <w:r w:rsidRPr="003F0C6F">
        <w:rPr>
          <w:rFonts w:eastAsia="Arial"/>
          <w:sz w:val="27"/>
          <w:szCs w:val="27"/>
        </w:rPr>
        <w:t xml:space="preserve"> Bake Shop",</w:t>
      </w:r>
      <w:r>
        <w:rPr>
          <w:rFonts w:eastAsia="Arial"/>
          <w:sz w:val="27"/>
          <w:szCs w:val="27"/>
        </w:rPr>
        <w:t xml:space="preserve"> </w:t>
      </w:r>
      <w:r w:rsidRPr="003F0C6F">
        <w:rPr>
          <w:rFonts w:eastAsia="Arial"/>
          <w:sz w:val="27"/>
          <w:szCs w:val="27"/>
        </w:rPr>
        <w:t xml:space="preserve">  "restaurant_id": "30075445"</w:t>
      </w:r>
    </w:p>
    <w:p w14:paraId="34F9DFFC" w14:textId="77777777" w:rsidR="005D5435" w:rsidRPr="003F0C6F" w:rsidRDefault="005D5435" w:rsidP="005D5435">
      <w:pPr>
        <w:pStyle w:val="NormalWeb"/>
        <w:spacing w:before="0" w:beforeAutospacing="0" w:after="0" w:afterAutospacing="0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>}</w:t>
      </w:r>
    </w:p>
    <w:p w14:paraId="71129E96" w14:textId="77777777" w:rsidR="005D5435" w:rsidRPr="003F0C6F" w:rsidRDefault="005D5435" w:rsidP="005D5435">
      <w:pPr>
        <w:pStyle w:val="NormalWeb"/>
        <w:spacing w:before="0" w:beforeAutospacing="0" w:after="0" w:afterAutospacing="0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>Implement Following Statements </w:t>
      </w:r>
    </w:p>
    <w:p w14:paraId="725AD63D" w14:textId="77777777" w:rsidR="005D5435" w:rsidRPr="003F0C6F" w:rsidRDefault="005D5435" w:rsidP="005D5435">
      <w:pPr>
        <w:pStyle w:val="NormalWeb"/>
        <w:numPr>
          <w:ilvl w:val="0"/>
          <w:numId w:val="2"/>
        </w:numPr>
        <w:spacing w:after="0" w:afterAutospacing="0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>Write a MongoDB query to display all the documents in the collection restaurants</w:t>
      </w:r>
    </w:p>
    <w:p w14:paraId="21D9E06B" w14:textId="77777777" w:rsidR="005D5435" w:rsidRPr="003F0C6F" w:rsidRDefault="005D5435" w:rsidP="005D5435">
      <w:pPr>
        <w:pStyle w:val="NormalWeb"/>
        <w:numPr>
          <w:ilvl w:val="0"/>
          <w:numId w:val="2"/>
        </w:numPr>
        <w:spacing w:after="0" w:afterAutospacing="0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 xml:space="preserve">Write a MongoDB query to display the fields restaurant_id, name, </w:t>
      </w:r>
      <w:r>
        <w:rPr>
          <w:rFonts w:eastAsia="Arial"/>
          <w:sz w:val="27"/>
          <w:szCs w:val="27"/>
        </w:rPr>
        <w:t>area</w:t>
      </w:r>
      <w:r w:rsidRPr="003F0C6F">
        <w:rPr>
          <w:rFonts w:eastAsia="Arial"/>
          <w:sz w:val="27"/>
          <w:szCs w:val="27"/>
        </w:rPr>
        <w:t xml:space="preserve"> and cuisine for all the documents in the collection restaurant.</w:t>
      </w:r>
    </w:p>
    <w:p w14:paraId="3E831EE5" w14:textId="77777777" w:rsidR="005D5435" w:rsidRPr="003F0C6F" w:rsidRDefault="005D5435" w:rsidP="005D5435">
      <w:pPr>
        <w:pStyle w:val="NormalWeb"/>
        <w:numPr>
          <w:ilvl w:val="0"/>
          <w:numId w:val="2"/>
        </w:numPr>
        <w:spacing w:after="0" w:afterAutospacing="0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 xml:space="preserve">Write a MongoDB query to display the fields restaurant_id, name, </w:t>
      </w:r>
      <w:r>
        <w:rPr>
          <w:rFonts w:eastAsia="Arial"/>
          <w:sz w:val="27"/>
          <w:szCs w:val="27"/>
        </w:rPr>
        <w:t>area</w:t>
      </w:r>
      <w:r w:rsidRPr="003F0C6F">
        <w:rPr>
          <w:rFonts w:eastAsia="Arial"/>
          <w:sz w:val="27"/>
          <w:szCs w:val="27"/>
        </w:rPr>
        <w:t xml:space="preserve"> and cuisine, but exclude the field _id for all the documents in the collection restaurant.</w:t>
      </w:r>
    </w:p>
    <w:p w14:paraId="47450F9B" w14:textId="77777777" w:rsidR="005D5435" w:rsidRPr="003F0C6F" w:rsidRDefault="005D5435" w:rsidP="005D5435">
      <w:pPr>
        <w:pStyle w:val="NormalWeb"/>
        <w:numPr>
          <w:ilvl w:val="0"/>
          <w:numId w:val="2"/>
        </w:numPr>
        <w:spacing w:after="0" w:afterAutospacing="0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 xml:space="preserve">Write a MongoDB query to display the fields restaurant_id, name, </w:t>
      </w:r>
      <w:r>
        <w:rPr>
          <w:rFonts w:eastAsia="Arial"/>
          <w:sz w:val="27"/>
          <w:szCs w:val="27"/>
        </w:rPr>
        <w:t>area</w:t>
      </w:r>
      <w:r w:rsidRPr="003F0C6F">
        <w:rPr>
          <w:rFonts w:eastAsia="Arial"/>
          <w:sz w:val="27"/>
          <w:szCs w:val="27"/>
        </w:rPr>
        <w:t xml:space="preserve"> and zip code, but exclude the field _id for all the documents in the collection restaurant.</w:t>
      </w:r>
    </w:p>
    <w:p w14:paraId="3F749409" w14:textId="77777777" w:rsidR="005D5435" w:rsidRPr="003F0C6F" w:rsidRDefault="005D5435" w:rsidP="005D5435">
      <w:pPr>
        <w:pStyle w:val="NormalWeb"/>
        <w:numPr>
          <w:ilvl w:val="0"/>
          <w:numId w:val="2"/>
        </w:numPr>
        <w:spacing w:after="0" w:afterAutospacing="0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>Write a MongoDB query to display all the restaurant which is in the borough Bronx. </w:t>
      </w:r>
    </w:p>
    <w:p w14:paraId="765FF83B" w14:textId="77777777" w:rsidR="005D5435" w:rsidRPr="003F0C6F" w:rsidRDefault="005D5435" w:rsidP="005D5435">
      <w:pPr>
        <w:pStyle w:val="NormalWeb"/>
        <w:numPr>
          <w:ilvl w:val="0"/>
          <w:numId w:val="2"/>
        </w:numPr>
        <w:spacing w:after="0" w:afterAutospacing="0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 xml:space="preserve">Write a MongoDB query to display the first 5 restaurant which is in the </w:t>
      </w:r>
      <w:r>
        <w:rPr>
          <w:rFonts w:eastAsia="Arial"/>
          <w:sz w:val="27"/>
          <w:szCs w:val="27"/>
        </w:rPr>
        <w:t>area pune</w:t>
      </w:r>
      <w:r w:rsidRPr="003F0C6F">
        <w:rPr>
          <w:rFonts w:eastAsia="Arial"/>
          <w:sz w:val="27"/>
          <w:szCs w:val="27"/>
        </w:rPr>
        <w:t>.</w:t>
      </w:r>
    </w:p>
    <w:p w14:paraId="5AC2DCE7" w14:textId="77777777" w:rsidR="005D5435" w:rsidRPr="003F0C6F" w:rsidRDefault="005D5435" w:rsidP="005D5435">
      <w:pPr>
        <w:pStyle w:val="NormalWeb"/>
        <w:numPr>
          <w:ilvl w:val="0"/>
          <w:numId w:val="2"/>
        </w:numPr>
        <w:spacing w:after="0" w:afterAutospacing="0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 xml:space="preserve">Write a MongoDB query to display the next 5 restaurants after skipping first 5 which are in the </w:t>
      </w:r>
      <w:r>
        <w:rPr>
          <w:rFonts w:eastAsia="Arial"/>
          <w:sz w:val="27"/>
          <w:szCs w:val="27"/>
        </w:rPr>
        <w:t>area pune</w:t>
      </w:r>
      <w:r w:rsidRPr="003F0C6F">
        <w:rPr>
          <w:rFonts w:eastAsia="Arial"/>
          <w:sz w:val="27"/>
          <w:szCs w:val="27"/>
        </w:rPr>
        <w:t>.</w:t>
      </w:r>
    </w:p>
    <w:p w14:paraId="00A1724C" w14:textId="77777777" w:rsidR="005D5435" w:rsidRPr="003F0C6F" w:rsidRDefault="005D5435" w:rsidP="005D5435">
      <w:pPr>
        <w:pStyle w:val="NormalWeb"/>
        <w:numPr>
          <w:ilvl w:val="0"/>
          <w:numId w:val="2"/>
        </w:numPr>
        <w:spacing w:after="0" w:afterAutospacing="0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>Write a MongoDB query to find the restaurants who achieved a score more than 90. </w:t>
      </w:r>
    </w:p>
    <w:p w14:paraId="4CAA820F" w14:textId="77777777" w:rsidR="005D5435" w:rsidRPr="003F0C6F" w:rsidRDefault="005D5435" w:rsidP="005D5435">
      <w:pPr>
        <w:pStyle w:val="NormalWeb"/>
        <w:numPr>
          <w:ilvl w:val="0"/>
          <w:numId w:val="2"/>
        </w:numPr>
        <w:spacing w:after="0" w:afterAutospacing="0"/>
        <w:jc w:val="both"/>
        <w:rPr>
          <w:rFonts w:eastAsia="Arial"/>
          <w:sz w:val="27"/>
          <w:szCs w:val="27"/>
        </w:rPr>
      </w:pPr>
      <w:r w:rsidRPr="003F0C6F">
        <w:rPr>
          <w:rFonts w:eastAsia="Arial"/>
          <w:sz w:val="27"/>
          <w:szCs w:val="27"/>
        </w:rPr>
        <w:t>Write a MongoDB query to find the restaurants that achieved a score, more than 80 but less than 100. </w:t>
      </w:r>
    </w:p>
    <w:p w14:paraId="4C314FB4" w14:textId="77777777" w:rsidR="005D5435" w:rsidRDefault="005D5435" w:rsidP="005D5435">
      <w:pPr>
        <w:pStyle w:val="NormalWeb"/>
        <w:numPr>
          <w:ilvl w:val="0"/>
          <w:numId w:val="2"/>
        </w:numPr>
        <w:spacing w:after="0" w:afterAutospacing="0" w:line="360" w:lineRule="auto"/>
        <w:jc w:val="both"/>
        <w:rPr>
          <w:rFonts w:eastAsia="Arial"/>
          <w:sz w:val="27"/>
          <w:szCs w:val="27"/>
        </w:rPr>
      </w:pPr>
      <w:r w:rsidRPr="005D5435">
        <w:rPr>
          <w:rFonts w:eastAsia="Arial"/>
          <w:sz w:val="27"/>
          <w:szCs w:val="27"/>
        </w:rPr>
        <w:t>Write a MongoDB query which will select all documents in the restaurants collection where the coord field value is Double. </w:t>
      </w:r>
    </w:p>
    <w:p w14:paraId="7FFBCE65" w14:textId="48EA5840" w:rsidR="008D4BE2" w:rsidRDefault="005D5435" w:rsidP="005D5435">
      <w:pPr>
        <w:pStyle w:val="NormalWeb"/>
        <w:numPr>
          <w:ilvl w:val="0"/>
          <w:numId w:val="2"/>
        </w:numPr>
        <w:spacing w:after="0" w:afterAutospacing="0" w:line="360" w:lineRule="auto"/>
        <w:jc w:val="both"/>
        <w:rPr>
          <w:rFonts w:eastAsia="Arial"/>
          <w:sz w:val="27"/>
          <w:szCs w:val="27"/>
        </w:rPr>
      </w:pPr>
      <w:r w:rsidRPr="005D5435">
        <w:rPr>
          <w:rFonts w:eastAsia="Arial"/>
          <w:sz w:val="27"/>
          <w:szCs w:val="27"/>
        </w:rPr>
        <w:t>Write a MongoDB query which will select the restaurant Id, name and grades for those restaurants which returns 0 as a remainder after dividing the score by 7.</w:t>
      </w:r>
    </w:p>
    <w:p w14:paraId="77D96A0C" w14:textId="77777777" w:rsidR="001C5EA5" w:rsidRDefault="001C5EA5" w:rsidP="001C5EA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8"/>
          <w:szCs w:val="28"/>
        </w:rPr>
      </w:pPr>
    </w:p>
    <w:p w14:paraId="326483FC" w14:textId="1999D7CD" w:rsidR="001C5EA5" w:rsidRPr="007F0FF3" w:rsidRDefault="001C5EA5" w:rsidP="001C5EA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Q.3) </w:t>
      </w:r>
      <w:r w:rsidRPr="007F0FF3">
        <w:rPr>
          <w:rFonts w:ascii="Times New Roman" w:hAnsi="Times New Roman" w:cs="Times New Roman"/>
          <w:sz w:val="28"/>
          <w:szCs w:val="28"/>
        </w:rPr>
        <w:t>Co</w:t>
      </w:r>
      <w:r>
        <w:rPr>
          <w:rFonts w:ascii="Times New Roman" w:hAnsi="Times New Roman" w:cs="Times New Roman"/>
          <w:sz w:val="28"/>
          <w:szCs w:val="28"/>
        </w:rPr>
        <w:t>nsider following and design MongoDB Database</w:t>
      </w:r>
    </w:p>
    <w:p w14:paraId="55282CAB" w14:textId="77777777" w:rsidR="001C5EA5" w:rsidRPr="007F0FF3" w:rsidRDefault="001C5EA5" w:rsidP="001C5EA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8"/>
          <w:szCs w:val="28"/>
        </w:rPr>
      </w:pPr>
      <w:r w:rsidRPr="007F0FF3">
        <w:rPr>
          <w:rFonts w:ascii="Times New Roman" w:hAnsi="Times New Roman" w:cs="Times New Roman"/>
          <w:sz w:val="28"/>
          <w:szCs w:val="28"/>
        </w:rPr>
        <w:t>Supplier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F0FF3">
        <w:rPr>
          <w:rFonts w:ascii="Times New Roman" w:hAnsi="Times New Roman" w:cs="Times New Roman"/>
          <w:sz w:val="28"/>
          <w:szCs w:val="28"/>
        </w:rPr>
        <w:t>(</w:t>
      </w:r>
      <w:r w:rsidRPr="007F0FF3">
        <w:rPr>
          <w:rFonts w:ascii="Times New Roman" w:hAnsi="Times New Roman" w:cs="Times New Roman"/>
          <w:i/>
          <w:iCs/>
          <w:sz w:val="28"/>
          <w:szCs w:val="28"/>
        </w:rPr>
        <w:t xml:space="preserve">sid: </w:t>
      </w:r>
      <w:r w:rsidRPr="007F0FF3">
        <w:rPr>
          <w:rFonts w:ascii="Times New Roman" w:hAnsi="Times New Roman" w:cs="Times New Roman"/>
          <w:sz w:val="28"/>
          <w:szCs w:val="28"/>
        </w:rPr>
        <w:t xml:space="preserve">integer, </w:t>
      </w:r>
      <w:r w:rsidRPr="007F0FF3">
        <w:rPr>
          <w:rFonts w:ascii="Times New Roman" w:hAnsi="Times New Roman" w:cs="Times New Roman"/>
          <w:i/>
          <w:iCs/>
          <w:sz w:val="28"/>
          <w:szCs w:val="28"/>
        </w:rPr>
        <w:t xml:space="preserve">sname: </w:t>
      </w:r>
      <w:r w:rsidRPr="007F0FF3">
        <w:rPr>
          <w:rFonts w:ascii="Times New Roman" w:hAnsi="Times New Roman" w:cs="Times New Roman"/>
          <w:sz w:val="28"/>
          <w:szCs w:val="28"/>
        </w:rPr>
        <w:t xml:space="preserve">string, </w:t>
      </w:r>
      <w:r w:rsidRPr="007F0FF3">
        <w:rPr>
          <w:rFonts w:ascii="Times New Roman" w:hAnsi="Times New Roman" w:cs="Times New Roman"/>
          <w:i/>
          <w:iCs/>
          <w:sz w:val="28"/>
          <w:szCs w:val="28"/>
        </w:rPr>
        <w:t xml:space="preserve">city: </w:t>
      </w:r>
      <w:r w:rsidRPr="007F0FF3">
        <w:rPr>
          <w:rFonts w:ascii="Times New Roman" w:hAnsi="Times New Roman" w:cs="Times New Roman"/>
          <w:sz w:val="28"/>
          <w:szCs w:val="28"/>
        </w:rPr>
        <w:t>string)</w:t>
      </w:r>
    </w:p>
    <w:p w14:paraId="014678F6" w14:textId="77777777" w:rsidR="001C5EA5" w:rsidRPr="007F0FF3" w:rsidRDefault="001C5EA5" w:rsidP="001C5EA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8"/>
          <w:szCs w:val="28"/>
        </w:rPr>
      </w:pPr>
      <w:r w:rsidRPr="007F0FF3">
        <w:rPr>
          <w:rFonts w:ascii="Times New Roman" w:hAnsi="Times New Roman" w:cs="Times New Roman"/>
          <w:sz w:val="28"/>
          <w:szCs w:val="28"/>
        </w:rPr>
        <w:t>Part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F0FF3">
        <w:rPr>
          <w:rFonts w:ascii="Times New Roman" w:hAnsi="Times New Roman" w:cs="Times New Roman"/>
          <w:sz w:val="28"/>
          <w:szCs w:val="28"/>
        </w:rPr>
        <w:t>(</w:t>
      </w:r>
      <w:r w:rsidRPr="007F0FF3">
        <w:rPr>
          <w:rFonts w:ascii="Times New Roman" w:hAnsi="Times New Roman" w:cs="Times New Roman"/>
          <w:i/>
          <w:iCs/>
          <w:sz w:val="28"/>
          <w:szCs w:val="28"/>
        </w:rPr>
        <w:t xml:space="preserve">pid: </w:t>
      </w:r>
      <w:r w:rsidRPr="007F0FF3">
        <w:rPr>
          <w:rFonts w:ascii="Times New Roman" w:hAnsi="Times New Roman" w:cs="Times New Roman"/>
          <w:sz w:val="28"/>
          <w:szCs w:val="28"/>
        </w:rPr>
        <w:t xml:space="preserve">integer, </w:t>
      </w:r>
      <w:r w:rsidRPr="007F0FF3">
        <w:rPr>
          <w:rFonts w:ascii="Times New Roman" w:hAnsi="Times New Roman" w:cs="Times New Roman"/>
          <w:i/>
          <w:iCs/>
          <w:sz w:val="28"/>
          <w:szCs w:val="28"/>
        </w:rPr>
        <w:t xml:space="preserve">pname: </w:t>
      </w:r>
      <w:r w:rsidRPr="007F0FF3">
        <w:rPr>
          <w:rFonts w:ascii="Times New Roman" w:hAnsi="Times New Roman" w:cs="Times New Roman"/>
          <w:sz w:val="28"/>
          <w:szCs w:val="28"/>
        </w:rPr>
        <w:t xml:space="preserve">string, </w:t>
      </w:r>
      <w:r w:rsidRPr="007F0FF3">
        <w:rPr>
          <w:rFonts w:ascii="Times New Roman" w:hAnsi="Times New Roman" w:cs="Times New Roman"/>
          <w:i/>
          <w:iCs/>
          <w:sz w:val="28"/>
          <w:szCs w:val="28"/>
        </w:rPr>
        <w:t xml:space="preserve">color: </w:t>
      </w:r>
      <w:r w:rsidRPr="007F0FF3">
        <w:rPr>
          <w:rFonts w:ascii="Times New Roman" w:hAnsi="Times New Roman" w:cs="Times New Roman"/>
          <w:sz w:val="28"/>
          <w:szCs w:val="28"/>
        </w:rPr>
        <w:t>string)</w:t>
      </w:r>
    </w:p>
    <w:p w14:paraId="079B2ADF" w14:textId="77777777" w:rsidR="001C5EA5" w:rsidRDefault="001C5EA5" w:rsidP="001C5EA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8"/>
          <w:szCs w:val="28"/>
        </w:rPr>
      </w:pPr>
      <w:r w:rsidRPr="007F0FF3">
        <w:rPr>
          <w:rFonts w:ascii="Times New Roman" w:hAnsi="Times New Roman" w:cs="Times New Roman"/>
          <w:sz w:val="28"/>
          <w:szCs w:val="28"/>
        </w:rPr>
        <w:t>Order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F0FF3">
        <w:rPr>
          <w:rFonts w:ascii="Times New Roman" w:hAnsi="Times New Roman" w:cs="Times New Roman"/>
          <w:sz w:val="28"/>
          <w:szCs w:val="28"/>
        </w:rPr>
        <w:t>(</w:t>
      </w:r>
      <w:r w:rsidRPr="007F0FF3">
        <w:rPr>
          <w:rFonts w:ascii="Times New Roman" w:hAnsi="Times New Roman" w:cs="Times New Roman"/>
          <w:i/>
          <w:iCs/>
          <w:sz w:val="28"/>
          <w:szCs w:val="28"/>
        </w:rPr>
        <w:t xml:space="preserve">sid: </w:t>
      </w:r>
      <w:r w:rsidRPr="007F0FF3">
        <w:rPr>
          <w:rFonts w:ascii="Times New Roman" w:hAnsi="Times New Roman" w:cs="Times New Roman"/>
          <w:sz w:val="28"/>
          <w:szCs w:val="28"/>
        </w:rPr>
        <w:t xml:space="preserve">integer, </w:t>
      </w:r>
      <w:r w:rsidRPr="007F0FF3">
        <w:rPr>
          <w:rFonts w:ascii="Times New Roman" w:hAnsi="Times New Roman" w:cs="Times New Roman"/>
          <w:i/>
          <w:iCs/>
          <w:sz w:val="28"/>
          <w:szCs w:val="28"/>
        </w:rPr>
        <w:t xml:space="preserve">pid: </w:t>
      </w:r>
      <w:r w:rsidRPr="007F0FF3">
        <w:rPr>
          <w:rFonts w:ascii="Times New Roman" w:hAnsi="Times New Roman" w:cs="Times New Roman"/>
          <w:sz w:val="28"/>
          <w:szCs w:val="28"/>
        </w:rPr>
        <w:t xml:space="preserve">integer, </w:t>
      </w:r>
      <w:r w:rsidRPr="007F0FF3">
        <w:rPr>
          <w:rFonts w:ascii="Times New Roman" w:hAnsi="Times New Roman" w:cs="Times New Roman"/>
          <w:i/>
          <w:iCs/>
          <w:sz w:val="28"/>
          <w:szCs w:val="28"/>
        </w:rPr>
        <w:t xml:space="preserve">quantity: </w:t>
      </w:r>
      <w:r w:rsidRPr="007F0FF3">
        <w:rPr>
          <w:rFonts w:ascii="Times New Roman" w:hAnsi="Times New Roman" w:cs="Times New Roman"/>
          <w:sz w:val="28"/>
          <w:szCs w:val="28"/>
        </w:rPr>
        <w:t>integer)</w:t>
      </w:r>
    </w:p>
    <w:p w14:paraId="66C854A6" w14:textId="77777777" w:rsidR="001C5EA5" w:rsidRDefault="001C5EA5" w:rsidP="001C5EA5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Implement following:</w:t>
      </w:r>
    </w:p>
    <w:p w14:paraId="2E644D05" w14:textId="77777777" w:rsidR="001C5EA5" w:rsidRPr="00AB1C65" w:rsidRDefault="001C5EA5" w:rsidP="001C5EA5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8"/>
          <w:szCs w:val="28"/>
        </w:rPr>
      </w:pPr>
      <w:r w:rsidRPr="00AB1C65">
        <w:rPr>
          <w:rFonts w:ascii="Times New Roman" w:hAnsi="Times New Roman" w:cs="Times New Roman"/>
          <w:sz w:val="28"/>
          <w:szCs w:val="28"/>
        </w:rPr>
        <w:t>For each supplier from whom all of the following things have been ordered in quantities of at least 150, print the name and city of the supplier: a blue gear, a red crankshaft, and a yellow bumper.</w:t>
      </w:r>
    </w:p>
    <w:p w14:paraId="58EB7967" w14:textId="77777777" w:rsidR="001C5EA5" w:rsidRPr="00AB1C65" w:rsidRDefault="001C5EA5" w:rsidP="001C5EA5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8"/>
          <w:szCs w:val="28"/>
        </w:rPr>
      </w:pPr>
      <w:r w:rsidRPr="00AB1C65">
        <w:rPr>
          <w:rFonts w:ascii="Times New Roman" w:hAnsi="Times New Roman" w:cs="Times New Roman"/>
          <w:sz w:val="28"/>
          <w:szCs w:val="28"/>
        </w:rPr>
        <w:t>Print the names of the purple parts that have been ordered from suppliers located in Mumbai, Pune, or Kolhapur.</w:t>
      </w:r>
    </w:p>
    <w:p w14:paraId="5C9D5449" w14:textId="77777777" w:rsidR="001C5EA5" w:rsidRPr="00AB1C65" w:rsidRDefault="001C5EA5" w:rsidP="001C5EA5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8"/>
          <w:szCs w:val="28"/>
        </w:rPr>
      </w:pPr>
      <w:r w:rsidRPr="00AB1C65">
        <w:rPr>
          <w:rFonts w:ascii="Times New Roman" w:hAnsi="Times New Roman" w:cs="Times New Roman"/>
          <w:sz w:val="28"/>
          <w:szCs w:val="28"/>
        </w:rPr>
        <w:t>Print the names and cities of suppliers who have an order for more than 150 units of a yellow or purple part.</w:t>
      </w:r>
    </w:p>
    <w:p w14:paraId="1AB755A1" w14:textId="77777777" w:rsidR="001C5EA5" w:rsidRPr="00AB1C65" w:rsidRDefault="001C5EA5" w:rsidP="001C5EA5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8"/>
          <w:szCs w:val="28"/>
        </w:rPr>
      </w:pPr>
      <w:r w:rsidRPr="00AB1C65">
        <w:rPr>
          <w:rFonts w:ascii="Times New Roman" w:hAnsi="Times New Roman" w:cs="Times New Roman"/>
          <w:sz w:val="28"/>
          <w:szCs w:val="28"/>
        </w:rPr>
        <w:t xml:space="preserve">Print the </w:t>
      </w:r>
      <w:r w:rsidRPr="00AB1C65">
        <w:rPr>
          <w:rFonts w:ascii="Times New Roman" w:hAnsi="Times New Roman" w:cs="Times New Roman"/>
          <w:i/>
          <w:iCs/>
          <w:sz w:val="28"/>
          <w:szCs w:val="28"/>
        </w:rPr>
        <w:t>pid</w:t>
      </w:r>
      <w:r w:rsidRPr="00AB1C65">
        <w:rPr>
          <w:rFonts w:ascii="Times New Roman" w:hAnsi="Times New Roman" w:cs="Times New Roman"/>
          <w:sz w:val="28"/>
          <w:szCs w:val="28"/>
        </w:rPr>
        <w:t>s of parts that have been ordered from a supplier named Amer but have also been ordered from some supplier with a different name in a quantity that is greater than the Amer order by at least 100 units.</w:t>
      </w:r>
    </w:p>
    <w:p w14:paraId="065CC48E" w14:textId="77777777" w:rsidR="001C5EA5" w:rsidRPr="00AB1C65" w:rsidRDefault="001C5EA5" w:rsidP="001C5EA5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8"/>
          <w:szCs w:val="28"/>
        </w:rPr>
      </w:pPr>
      <w:r w:rsidRPr="00AB1C65">
        <w:rPr>
          <w:rFonts w:ascii="Times New Roman" w:hAnsi="Times New Roman" w:cs="Times New Roman"/>
          <w:sz w:val="28"/>
          <w:szCs w:val="28"/>
        </w:rPr>
        <w:t xml:space="preserve">Print the names of the suppliers located in Kolhapur. </w:t>
      </w:r>
    </w:p>
    <w:p w14:paraId="2FED1E81" w14:textId="77777777" w:rsidR="001C5EA5" w:rsidRPr="00AB1C65" w:rsidRDefault="001C5EA5" w:rsidP="001C5EA5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8"/>
          <w:szCs w:val="28"/>
        </w:rPr>
      </w:pPr>
      <w:r w:rsidRPr="00AB1C65">
        <w:rPr>
          <w:rFonts w:ascii="Times New Roman" w:hAnsi="Times New Roman" w:cs="Times New Roman"/>
          <w:sz w:val="28"/>
          <w:szCs w:val="28"/>
        </w:rPr>
        <w:t>Print all available information about suppliers that supply green parts.</w:t>
      </w:r>
    </w:p>
    <w:p w14:paraId="36B80711" w14:textId="77777777" w:rsidR="001C5EA5" w:rsidRPr="00AB1C65" w:rsidRDefault="001C5EA5" w:rsidP="001C5EA5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8"/>
          <w:szCs w:val="28"/>
        </w:rPr>
      </w:pPr>
      <w:r w:rsidRPr="00AB1C65">
        <w:rPr>
          <w:rFonts w:ascii="Times New Roman" w:hAnsi="Times New Roman" w:cs="Times New Roman"/>
          <w:sz w:val="28"/>
          <w:szCs w:val="28"/>
        </w:rPr>
        <w:t>For each order of a red part, print the quantity and the name of the part.</w:t>
      </w:r>
    </w:p>
    <w:p w14:paraId="4CF3E699" w14:textId="77777777" w:rsidR="001C5EA5" w:rsidRPr="00AB1C65" w:rsidRDefault="001C5EA5" w:rsidP="001C5EA5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8"/>
          <w:szCs w:val="28"/>
        </w:rPr>
      </w:pPr>
      <w:r w:rsidRPr="00AB1C65">
        <w:rPr>
          <w:rFonts w:ascii="Times New Roman" w:hAnsi="Times New Roman" w:cs="Times New Roman"/>
          <w:sz w:val="28"/>
          <w:szCs w:val="28"/>
        </w:rPr>
        <w:t>Print the names of the parts that come in both blue and green. (Assume that no two distinct parts can have the same name and color.)</w:t>
      </w:r>
    </w:p>
    <w:p w14:paraId="43E26A1A" w14:textId="77777777" w:rsidR="001C5EA5" w:rsidRPr="00AB1C65" w:rsidRDefault="001C5EA5" w:rsidP="001C5EA5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8"/>
          <w:szCs w:val="28"/>
        </w:rPr>
      </w:pPr>
      <w:r w:rsidRPr="00AB1C65">
        <w:rPr>
          <w:rFonts w:ascii="Times New Roman" w:hAnsi="Times New Roman" w:cs="Times New Roman"/>
          <w:sz w:val="28"/>
          <w:szCs w:val="28"/>
        </w:rPr>
        <w:t>Print (in ascending order alphabetically) the names of parts supplied both by a Madison supplier and by a Berkeley supplier.</w:t>
      </w:r>
    </w:p>
    <w:p w14:paraId="600D3E36" w14:textId="77777777" w:rsidR="001C5EA5" w:rsidRPr="00AB1C65" w:rsidRDefault="001C5EA5" w:rsidP="001C5EA5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8"/>
          <w:szCs w:val="28"/>
        </w:rPr>
      </w:pPr>
      <w:r w:rsidRPr="00AB1C65">
        <w:rPr>
          <w:rFonts w:ascii="Times New Roman" w:hAnsi="Times New Roman" w:cs="Times New Roman"/>
          <w:sz w:val="28"/>
          <w:szCs w:val="28"/>
        </w:rPr>
        <w:t>Print the name</w:t>
      </w:r>
      <w:r>
        <w:rPr>
          <w:rFonts w:ascii="Times New Roman" w:hAnsi="Times New Roman" w:cs="Times New Roman"/>
          <w:sz w:val="28"/>
          <w:szCs w:val="28"/>
        </w:rPr>
        <w:t>s of parts supplied by a Mumbaikar</w:t>
      </w:r>
      <w:r w:rsidRPr="00AB1C65">
        <w:rPr>
          <w:rFonts w:ascii="Times New Roman" w:hAnsi="Times New Roman" w:cs="Times New Roman"/>
          <w:sz w:val="28"/>
          <w:szCs w:val="28"/>
        </w:rPr>
        <w:t xml:space="preserve"> supplier, but not supplied by any </w:t>
      </w:r>
      <w:r>
        <w:rPr>
          <w:rFonts w:ascii="Times New Roman" w:hAnsi="Times New Roman" w:cs="Times New Roman"/>
          <w:sz w:val="28"/>
          <w:szCs w:val="28"/>
        </w:rPr>
        <w:t>Punekar</w:t>
      </w:r>
      <w:r w:rsidRPr="00AB1C65">
        <w:rPr>
          <w:rFonts w:ascii="Times New Roman" w:hAnsi="Times New Roman" w:cs="Times New Roman"/>
          <w:sz w:val="28"/>
          <w:szCs w:val="28"/>
        </w:rPr>
        <w:t xml:space="preserve"> supplier. Could there be any duplicates in the answer?</w:t>
      </w:r>
    </w:p>
    <w:p w14:paraId="0A26B8C0" w14:textId="77777777" w:rsidR="001C5EA5" w:rsidRPr="001C5EA5" w:rsidRDefault="001C5EA5" w:rsidP="001C5EA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eastAsia="Arial"/>
          <w:sz w:val="27"/>
          <w:szCs w:val="27"/>
        </w:rPr>
      </w:pPr>
      <w:r w:rsidRPr="001C5EA5">
        <w:rPr>
          <w:rFonts w:ascii="Times New Roman" w:hAnsi="Times New Roman" w:cs="Times New Roman"/>
          <w:sz w:val="28"/>
          <w:szCs w:val="28"/>
        </w:rPr>
        <w:t>Print the total number of orders.</w:t>
      </w:r>
    </w:p>
    <w:p w14:paraId="61486C02" w14:textId="4F299ADC" w:rsidR="001C5EA5" w:rsidRPr="001C5EA5" w:rsidRDefault="001C5EA5" w:rsidP="001C5EA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eastAsia="Arial"/>
          <w:sz w:val="27"/>
          <w:szCs w:val="27"/>
        </w:rPr>
      </w:pPr>
      <w:r w:rsidRPr="001C5EA5">
        <w:rPr>
          <w:rFonts w:ascii="Times New Roman" w:hAnsi="Times New Roman" w:cs="Times New Roman"/>
          <w:sz w:val="28"/>
          <w:szCs w:val="28"/>
        </w:rPr>
        <w:t xml:space="preserve">Print the largest quantity per order for each </w:t>
      </w:r>
      <w:r w:rsidRPr="001C5EA5">
        <w:rPr>
          <w:rFonts w:ascii="Times New Roman" w:hAnsi="Times New Roman" w:cs="Times New Roman"/>
          <w:i/>
          <w:iCs/>
          <w:sz w:val="28"/>
          <w:szCs w:val="28"/>
        </w:rPr>
        <w:t xml:space="preserve">sid </w:t>
      </w:r>
      <w:r w:rsidRPr="001C5EA5">
        <w:rPr>
          <w:rFonts w:ascii="Times New Roman" w:hAnsi="Times New Roman" w:cs="Times New Roman"/>
          <w:sz w:val="28"/>
          <w:szCs w:val="28"/>
        </w:rPr>
        <w:t>such that the minimum quantity per order for that supplier is greater than 100.</w:t>
      </w:r>
    </w:p>
    <w:sectPr w:rsidR="001C5EA5" w:rsidRPr="001C5E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E54ECF"/>
    <w:multiLevelType w:val="hybridMultilevel"/>
    <w:tmpl w:val="3A24D7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EE07BB1"/>
    <w:multiLevelType w:val="hybridMultilevel"/>
    <w:tmpl w:val="3E163F9C"/>
    <w:lvl w:ilvl="0" w:tplc="C1CADB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F95328"/>
    <w:multiLevelType w:val="hybridMultilevel"/>
    <w:tmpl w:val="C5920316"/>
    <w:lvl w:ilvl="0" w:tplc="73CA74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N7e0MLQ0MzI3sDRV0lEKTi0uzszPAykwrAUAkmOj1iwAAAA="/>
  </w:docVars>
  <w:rsids>
    <w:rsidRoot w:val="003D04B4"/>
    <w:rsid w:val="000B6B47"/>
    <w:rsid w:val="001C5EA5"/>
    <w:rsid w:val="003D04B4"/>
    <w:rsid w:val="005D5435"/>
    <w:rsid w:val="008D4BE2"/>
    <w:rsid w:val="00946C50"/>
    <w:rsid w:val="00E06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C90F6"/>
  <w15:chartTrackingRefBased/>
  <w15:docId w15:val="{F50762F4-5AF6-4036-956C-A9C7C551F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4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D04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C5E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653</Words>
  <Characters>3726</Characters>
  <Application>Microsoft Office Word</Application>
  <DocSecurity>0</DocSecurity>
  <Lines>31</Lines>
  <Paragraphs>8</Paragraphs>
  <ScaleCrop>false</ScaleCrop>
  <Company/>
  <LinksUpToDate>false</LinksUpToDate>
  <CharactersWithSpaces>4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dish Kamble</dc:creator>
  <cp:keywords/>
  <dc:description/>
  <cp:lastModifiedBy>Jagdish Kamble</cp:lastModifiedBy>
  <cp:revision>7</cp:revision>
  <dcterms:created xsi:type="dcterms:W3CDTF">2022-08-10T04:06:00Z</dcterms:created>
  <dcterms:modified xsi:type="dcterms:W3CDTF">2022-08-10T04:13:00Z</dcterms:modified>
</cp:coreProperties>
</file>